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A724EA" w14:textId="51215EDE" w:rsidR="00764244" w:rsidRDefault="0054700C" w:rsidP="006374E5">
      <w:pPr>
        <w:spacing w:line="533" w:lineRule="exact"/>
        <w:rPr>
          <w:rFonts w:ascii="Calibri" w:eastAsia="Calibri" w:hAnsi="Calibri" w:cs="Calibri"/>
          <w:sz w:val="44"/>
          <w:szCs w:val="44"/>
        </w:rPr>
      </w:pPr>
      <w:r>
        <w:rPr>
          <w:rFonts w:ascii="Calibri"/>
          <w:sz w:val="44"/>
        </w:rPr>
        <w:t xml:space="preserve"> </w:t>
      </w:r>
      <w:r w:rsidR="00937E1C">
        <w:rPr>
          <w:rFonts w:ascii="Calibri"/>
          <w:sz w:val="44"/>
        </w:rPr>
        <w:t>Life Satisfaction Rating</w:t>
      </w:r>
      <w:r w:rsidR="00937E1C">
        <w:rPr>
          <w:rFonts w:ascii="Calibri"/>
          <w:spacing w:val="-16"/>
          <w:sz w:val="44"/>
        </w:rPr>
        <w:t xml:space="preserve"> </w:t>
      </w:r>
      <w:r w:rsidR="00937E1C">
        <w:rPr>
          <w:rFonts w:ascii="Calibri"/>
          <w:sz w:val="44"/>
        </w:rPr>
        <w:t>Table</w:t>
      </w:r>
    </w:p>
    <w:p w14:paraId="673FF94D" w14:textId="77777777" w:rsidR="00764244" w:rsidRDefault="00937E1C" w:rsidP="006374E5">
      <w:pPr>
        <w:pStyle w:val="BodyText"/>
        <w:spacing w:before="65"/>
      </w:pPr>
      <w:r>
        <w:rPr>
          <w:w w:val="105"/>
        </w:rPr>
        <w:t>Directions:</w:t>
      </w:r>
      <w:r>
        <w:rPr>
          <w:spacing w:val="-24"/>
          <w:w w:val="105"/>
        </w:rPr>
        <w:t xml:space="preserve"> </w:t>
      </w:r>
      <w:r>
        <w:rPr>
          <w:w w:val="105"/>
        </w:rPr>
        <w:t>This</w:t>
      </w:r>
      <w:r>
        <w:rPr>
          <w:spacing w:val="-26"/>
          <w:w w:val="105"/>
        </w:rPr>
        <w:t xml:space="preserve"> </w:t>
      </w:r>
      <w:r>
        <w:rPr>
          <w:w w:val="105"/>
        </w:rPr>
        <w:t>table</w:t>
      </w:r>
      <w:r>
        <w:rPr>
          <w:spacing w:val="-24"/>
          <w:w w:val="105"/>
        </w:rPr>
        <w:t xml:space="preserve"> </w:t>
      </w:r>
      <w:r>
        <w:rPr>
          <w:w w:val="105"/>
        </w:rPr>
        <w:t>will</w:t>
      </w:r>
      <w:r>
        <w:rPr>
          <w:spacing w:val="-26"/>
          <w:w w:val="105"/>
        </w:rPr>
        <w:t xml:space="preserve"> </w:t>
      </w:r>
      <w:r>
        <w:rPr>
          <w:w w:val="105"/>
        </w:rPr>
        <w:t>help</w:t>
      </w:r>
      <w:r>
        <w:rPr>
          <w:spacing w:val="-24"/>
          <w:w w:val="105"/>
        </w:rPr>
        <w:t xml:space="preserve"> </w:t>
      </w:r>
      <w:r>
        <w:rPr>
          <w:w w:val="105"/>
        </w:rPr>
        <w:t>you</w:t>
      </w:r>
      <w:r>
        <w:rPr>
          <w:spacing w:val="-24"/>
          <w:w w:val="105"/>
        </w:rPr>
        <w:t xml:space="preserve"> </w:t>
      </w:r>
      <w:r>
        <w:rPr>
          <w:w w:val="105"/>
        </w:rPr>
        <w:t>decide</w:t>
      </w:r>
      <w:r>
        <w:rPr>
          <w:spacing w:val="-24"/>
          <w:w w:val="105"/>
        </w:rPr>
        <w:t xml:space="preserve"> </w:t>
      </w:r>
      <w:r>
        <w:rPr>
          <w:w w:val="105"/>
        </w:rPr>
        <w:t>which</w:t>
      </w:r>
      <w:r>
        <w:rPr>
          <w:spacing w:val="-24"/>
          <w:w w:val="105"/>
        </w:rPr>
        <w:t xml:space="preserve"> </w:t>
      </w:r>
      <w:r>
        <w:rPr>
          <w:w w:val="105"/>
        </w:rPr>
        <w:t>life</w:t>
      </w:r>
      <w:r>
        <w:rPr>
          <w:spacing w:val="-26"/>
          <w:w w:val="105"/>
        </w:rPr>
        <w:t xml:space="preserve"> </w:t>
      </w:r>
      <w:r>
        <w:rPr>
          <w:w w:val="105"/>
        </w:rPr>
        <w:t>area</w:t>
      </w:r>
      <w:r>
        <w:rPr>
          <w:spacing w:val="-26"/>
          <w:w w:val="105"/>
        </w:rPr>
        <w:t xml:space="preserve"> </w:t>
      </w:r>
      <w:r>
        <w:rPr>
          <w:w w:val="105"/>
        </w:rPr>
        <w:t>to</w:t>
      </w:r>
      <w:r>
        <w:rPr>
          <w:spacing w:val="-24"/>
          <w:w w:val="105"/>
        </w:rPr>
        <w:t xml:space="preserve"> </w:t>
      </w:r>
      <w:r>
        <w:rPr>
          <w:w w:val="105"/>
        </w:rPr>
        <w:t>make</w:t>
      </w:r>
      <w:r>
        <w:rPr>
          <w:spacing w:val="-21"/>
          <w:w w:val="105"/>
        </w:rPr>
        <w:t xml:space="preserve"> </w:t>
      </w:r>
      <w:r>
        <w:rPr>
          <w:w w:val="105"/>
        </w:rPr>
        <w:t>changes</w:t>
      </w:r>
      <w:r>
        <w:rPr>
          <w:spacing w:val="-26"/>
          <w:w w:val="105"/>
        </w:rPr>
        <w:t xml:space="preserve"> </w:t>
      </w:r>
      <w:r>
        <w:rPr>
          <w:w w:val="105"/>
        </w:rPr>
        <w:t>to</w:t>
      </w:r>
      <w:r>
        <w:rPr>
          <w:spacing w:val="-24"/>
          <w:w w:val="105"/>
        </w:rPr>
        <w:t xml:space="preserve"> </w:t>
      </w:r>
      <w:r>
        <w:rPr>
          <w:w w:val="105"/>
        </w:rPr>
        <w:t>first.</w:t>
      </w:r>
    </w:p>
    <w:p w14:paraId="1C4BE614" w14:textId="77777777" w:rsidR="00764244" w:rsidRDefault="00764244">
      <w:pPr>
        <w:rPr>
          <w:rFonts w:ascii="Arial" w:eastAsia="Arial" w:hAnsi="Arial" w:cs="Arial"/>
          <w:sz w:val="20"/>
          <w:szCs w:val="20"/>
        </w:rPr>
      </w:pPr>
    </w:p>
    <w:p w14:paraId="26C63E58" w14:textId="77777777" w:rsidR="00764244" w:rsidRDefault="00764244">
      <w:pPr>
        <w:rPr>
          <w:rFonts w:ascii="Arial" w:eastAsia="Arial" w:hAnsi="Arial" w:cs="Arial"/>
          <w:sz w:val="20"/>
          <w:szCs w:val="20"/>
        </w:rPr>
      </w:pPr>
    </w:p>
    <w:p w14:paraId="1E528ED6" w14:textId="77777777" w:rsidR="00764244" w:rsidRDefault="00764244">
      <w:pPr>
        <w:spacing w:before="6"/>
        <w:rPr>
          <w:rFonts w:ascii="Arial" w:eastAsia="Arial" w:hAnsi="Arial" w:cs="Arial"/>
          <w:sz w:val="12"/>
          <w:szCs w:val="12"/>
        </w:rPr>
      </w:pP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35"/>
        <w:gridCol w:w="1574"/>
        <w:gridCol w:w="1575"/>
        <w:gridCol w:w="876"/>
        <w:gridCol w:w="1083"/>
        <w:gridCol w:w="2216"/>
      </w:tblGrid>
      <w:tr w:rsidR="00764244" w14:paraId="21303A12" w14:textId="77777777">
        <w:trPr>
          <w:trHeight w:hRule="exact" w:val="2011"/>
        </w:trPr>
        <w:tc>
          <w:tcPr>
            <w:tcW w:w="3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603E6B8D" w14:textId="77777777" w:rsidR="00764244" w:rsidRDefault="00764244">
            <w:pPr>
              <w:pStyle w:val="TableParagraph"/>
              <w:rPr>
                <w:rFonts w:ascii="Arial" w:eastAsia="Arial" w:hAnsi="Arial" w:cs="Arial"/>
                <w:sz w:val="28"/>
                <w:szCs w:val="28"/>
              </w:rPr>
            </w:pPr>
          </w:p>
          <w:p w14:paraId="55B0E8D2" w14:textId="77777777" w:rsidR="00764244" w:rsidRDefault="00764244">
            <w:pPr>
              <w:pStyle w:val="TableParagraph"/>
              <w:rPr>
                <w:rFonts w:ascii="Arial" w:eastAsia="Arial" w:hAnsi="Arial" w:cs="Arial"/>
                <w:sz w:val="28"/>
                <w:szCs w:val="28"/>
              </w:rPr>
            </w:pPr>
          </w:p>
          <w:p w14:paraId="7EE0B001" w14:textId="77777777" w:rsidR="00764244" w:rsidRDefault="00937E1C">
            <w:pPr>
              <w:pStyle w:val="TableParagraph"/>
              <w:spacing w:before="186"/>
              <w:ind w:left="-1" w:right="1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/>
                <w:b/>
                <w:sz w:val="28"/>
              </w:rPr>
              <w:t>Life</w:t>
            </w:r>
            <w:r>
              <w:rPr>
                <w:rFonts w:ascii="Calibri"/>
                <w:b/>
                <w:spacing w:val="-2"/>
                <w:sz w:val="28"/>
              </w:rPr>
              <w:t xml:space="preserve"> </w:t>
            </w:r>
            <w:r>
              <w:rPr>
                <w:rFonts w:ascii="Calibri"/>
                <w:b/>
                <w:sz w:val="28"/>
              </w:rPr>
              <w:t>Area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0CCD0FE7" w14:textId="77777777" w:rsidR="00764244" w:rsidRDefault="00764244">
            <w:pPr>
              <w:pStyle w:val="TableParagraph"/>
              <w:spacing w:before="6"/>
              <w:rPr>
                <w:rFonts w:ascii="Arial" w:eastAsia="Arial" w:hAnsi="Arial" w:cs="Arial"/>
                <w:sz w:val="27"/>
                <w:szCs w:val="27"/>
              </w:rPr>
            </w:pPr>
          </w:p>
          <w:p w14:paraId="31E7B602" w14:textId="77777777" w:rsidR="00764244" w:rsidRDefault="00937E1C">
            <w:pPr>
              <w:pStyle w:val="TableParagraph"/>
              <w:ind w:left="103" w:right="99" w:hanging="3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/>
                <w:b/>
                <w:sz w:val="28"/>
              </w:rPr>
              <w:t xml:space="preserve">Current </w:t>
            </w:r>
            <w:r>
              <w:rPr>
                <w:rFonts w:ascii="Calibri"/>
                <w:b/>
                <w:spacing w:val="-1"/>
                <w:sz w:val="28"/>
              </w:rPr>
              <w:t>Satisfaction</w:t>
            </w:r>
            <w:r>
              <w:rPr>
                <w:rFonts w:ascii="Calibri"/>
                <w:b/>
                <w:sz w:val="28"/>
              </w:rPr>
              <w:t xml:space="preserve"> Rating</w:t>
            </w:r>
          </w:p>
          <w:p w14:paraId="213E4132" w14:textId="77777777" w:rsidR="00764244" w:rsidRDefault="00937E1C">
            <w:pPr>
              <w:pStyle w:val="TableParagraph"/>
              <w:spacing w:line="341" w:lineRule="exact"/>
              <w:ind w:right="1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/>
                <w:b/>
                <w:sz w:val="28"/>
              </w:rPr>
              <w:t>(1 to</w:t>
            </w:r>
            <w:r>
              <w:rPr>
                <w:rFonts w:ascii="Calibri"/>
                <w:b/>
                <w:spacing w:val="-4"/>
                <w:sz w:val="28"/>
              </w:rPr>
              <w:t xml:space="preserve"> </w:t>
            </w:r>
            <w:r>
              <w:rPr>
                <w:rFonts w:ascii="Calibri"/>
                <w:b/>
                <w:sz w:val="28"/>
              </w:rPr>
              <w:t>10)</w:t>
            </w:r>
          </w:p>
        </w:tc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6C57E62A" w14:textId="77777777" w:rsidR="00764244" w:rsidRDefault="00764244">
            <w:pPr>
              <w:pStyle w:val="TableParagraph"/>
              <w:spacing w:before="6"/>
              <w:rPr>
                <w:rFonts w:ascii="Arial" w:eastAsia="Arial" w:hAnsi="Arial" w:cs="Arial"/>
                <w:sz w:val="27"/>
                <w:szCs w:val="27"/>
              </w:rPr>
            </w:pPr>
          </w:p>
          <w:p w14:paraId="0325D2A5" w14:textId="77777777" w:rsidR="00764244" w:rsidRDefault="00937E1C">
            <w:pPr>
              <w:pStyle w:val="TableParagraph"/>
              <w:ind w:left="103" w:right="100" w:hanging="3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/>
                <w:b/>
                <w:sz w:val="28"/>
              </w:rPr>
              <w:t xml:space="preserve">Ideal </w:t>
            </w:r>
            <w:r>
              <w:rPr>
                <w:rFonts w:ascii="Calibri"/>
                <w:b/>
                <w:spacing w:val="-1"/>
                <w:sz w:val="28"/>
              </w:rPr>
              <w:t>Satisfaction</w:t>
            </w:r>
            <w:r>
              <w:rPr>
                <w:rFonts w:ascii="Calibri"/>
                <w:b/>
                <w:sz w:val="28"/>
              </w:rPr>
              <w:t xml:space="preserve"> Rating</w:t>
            </w:r>
          </w:p>
          <w:p w14:paraId="5D0EC14E" w14:textId="77777777" w:rsidR="00764244" w:rsidRDefault="00937E1C">
            <w:pPr>
              <w:pStyle w:val="TableParagraph"/>
              <w:spacing w:line="341" w:lineRule="exact"/>
              <w:ind w:right="1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/>
                <w:b/>
                <w:sz w:val="28"/>
              </w:rPr>
              <w:t>(1 to</w:t>
            </w:r>
            <w:r>
              <w:rPr>
                <w:rFonts w:ascii="Calibri"/>
                <w:b/>
                <w:spacing w:val="-4"/>
                <w:sz w:val="28"/>
              </w:rPr>
              <w:t xml:space="preserve"> </w:t>
            </w:r>
            <w:r>
              <w:rPr>
                <w:rFonts w:ascii="Calibri"/>
                <w:b/>
                <w:sz w:val="28"/>
              </w:rPr>
              <w:t>10)</w:t>
            </w: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1A1AC47A" w14:textId="77777777" w:rsidR="00764244" w:rsidRDefault="00764244">
            <w:pPr>
              <w:pStyle w:val="TableParagraph"/>
              <w:rPr>
                <w:rFonts w:ascii="Arial" w:eastAsia="Arial" w:hAnsi="Arial" w:cs="Arial"/>
                <w:sz w:val="28"/>
                <w:szCs w:val="28"/>
              </w:rPr>
            </w:pPr>
          </w:p>
          <w:p w14:paraId="0FF03F76" w14:textId="77777777" w:rsidR="00764244" w:rsidRDefault="00764244">
            <w:pPr>
              <w:pStyle w:val="TableParagraph"/>
              <w:rPr>
                <w:rFonts w:ascii="Arial" w:eastAsia="Arial" w:hAnsi="Arial" w:cs="Arial"/>
                <w:sz w:val="28"/>
                <w:szCs w:val="28"/>
              </w:rPr>
            </w:pPr>
          </w:p>
          <w:p w14:paraId="0EBF3BC1" w14:textId="77777777" w:rsidR="00764244" w:rsidRDefault="00937E1C">
            <w:pPr>
              <w:pStyle w:val="TableParagraph"/>
              <w:spacing w:before="186"/>
              <w:ind w:left="199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/>
                <w:b/>
                <w:sz w:val="28"/>
              </w:rPr>
              <w:t>Gap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59642331" w14:textId="77777777" w:rsidR="00764244" w:rsidRDefault="00764244">
            <w:pPr>
              <w:pStyle w:val="TableParagraph"/>
              <w:rPr>
                <w:rFonts w:ascii="Arial" w:eastAsia="Arial" w:hAnsi="Arial" w:cs="Arial"/>
                <w:sz w:val="28"/>
                <w:szCs w:val="28"/>
              </w:rPr>
            </w:pPr>
          </w:p>
          <w:p w14:paraId="71A704F6" w14:textId="77777777" w:rsidR="00764244" w:rsidRDefault="00937E1C">
            <w:pPr>
              <w:pStyle w:val="TableParagraph"/>
              <w:spacing w:before="165"/>
              <w:ind w:left="103" w:right="99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/>
                <w:b/>
                <w:spacing w:val="-1"/>
                <w:sz w:val="28"/>
              </w:rPr>
              <w:t>Priority</w:t>
            </w:r>
            <w:r>
              <w:rPr>
                <w:rFonts w:ascii="Calibri"/>
                <w:b/>
                <w:sz w:val="28"/>
              </w:rPr>
              <w:t xml:space="preserve"> Level (1 to</w:t>
            </w:r>
            <w:r>
              <w:rPr>
                <w:rFonts w:ascii="Calibri"/>
                <w:b/>
                <w:spacing w:val="-2"/>
                <w:sz w:val="28"/>
              </w:rPr>
              <w:t xml:space="preserve"> </w:t>
            </w:r>
            <w:r>
              <w:rPr>
                <w:rFonts w:ascii="Calibri"/>
                <w:b/>
                <w:sz w:val="28"/>
              </w:rPr>
              <w:t>5)</w:t>
            </w:r>
          </w:p>
        </w:tc>
        <w:tc>
          <w:tcPr>
            <w:tcW w:w="2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2F763C5E" w14:textId="77777777" w:rsidR="00764244" w:rsidRDefault="00764244">
            <w:pPr>
              <w:pStyle w:val="TableParagraph"/>
              <w:rPr>
                <w:rFonts w:ascii="Arial" w:eastAsia="Arial" w:hAnsi="Arial" w:cs="Arial"/>
                <w:sz w:val="28"/>
                <w:szCs w:val="28"/>
              </w:rPr>
            </w:pPr>
          </w:p>
          <w:p w14:paraId="65F6A44F" w14:textId="77777777" w:rsidR="00764244" w:rsidRDefault="00937E1C">
            <w:pPr>
              <w:pStyle w:val="TableParagraph"/>
              <w:spacing w:before="165"/>
              <w:ind w:left="256" w:right="260" w:firstLine="547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/>
                <w:b/>
                <w:sz w:val="28"/>
              </w:rPr>
              <w:t>Total (Gap +</w:t>
            </w:r>
            <w:r>
              <w:rPr>
                <w:rFonts w:ascii="Calibri"/>
                <w:b/>
                <w:spacing w:val="-7"/>
                <w:sz w:val="28"/>
              </w:rPr>
              <w:t xml:space="preserve"> </w:t>
            </w:r>
            <w:r>
              <w:rPr>
                <w:rFonts w:ascii="Calibri"/>
                <w:b/>
                <w:sz w:val="28"/>
              </w:rPr>
              <w:t>Priority</w:t>
            </w:r>
          </w:p>
          <w:p w14:paraId="420A5373" w14:textId="77777777" w:rsidR="00764244" w:rsidRDefault="00937E1C">
            <w:pPr>
              <w:pStyle w:val="TableParagraph"/>
              <w:spacing w:line="341" w:lineRule="exact"/>
              <w:ind w:right="2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/>
                <w:b/>
                <w:sz w:val="28"/>
              </w:rPr>
              <w:t>Level)</w:t>
            </w:r>
          </w:p>
        </w:tc>
      </w:tr>
      <w:tr w:rsidR="00764244" w14:paraId="1A84F0FC" w14:textId="77777777">
        <w:trPr>
          <w:trHeight w:hRule="exact" w:val="517"/>
        </w:trPr>
        <w:tc>
          <w:tcPr>
            <w:tcW w:w="3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308F77" w14:textId="77777777" w:rsidR="00764244" w:rsidRDefault="00937E1C">
            <w:pPr>
              <w:pStyle w:val="TableParagraph"/>
              <w:spacing w:before="81"/>
              <w:ind w:left="103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/>
                <w:b/>
                <w:sz w:val="28"/>
              </w:rPr>
              <w:t>Attitude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FCBAA6" w14:textId="77777777" w:rsidR="00764244" w:rsidRDefault="00764244"/>
        </w:tc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9133CB" w14:textId="77777777" w:rsidR="00764244" w:rsidRDefault="00764244"/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7CC324" w14:textId="77777777" w:rsidR="00764244" w:rsidRDefault="00764244"/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573876" w14:textId="77777777" w:rsidR="00764244" w:rsidRDefault="00764244"/>
        </w:tc>
        <w:tc>
          <w:tcPr>
            <w:tcW w:w="2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1DCE6D" w14:textId="77777777" w:rsidR="00764244" w:rsidRDefault="00764244"/>
        </w:tc>
      </w:tr>
      <w:tr w:rsidR="00764244" w14:paraId="5C872DE9" w14:textId="77777777">
        <w:trPr>
          <w:trHeight w:hRule="exact" w:val="490"/>
        </w:trPr>
        <w:tc>
          <w:tcPr>
            <w:tcW w:w="3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791DAEAA" w14:textId="77777777" w:rsidR="00764244" w:rsidRDefault="00937E1C">
            <w:pPr>
              <w:pStyle w:val="TableParagraph"/>
              <w:spacing w:before="69"/>
              <w:ind w:left="103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/>
                <w:b/>
                <w:sz w:val="28"/>
              </w:rPr>
              <w:t>Career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02C295AA" w14:textId="77777777" w:rsidR="00764244" w:rsidRDefault="00764244"/>
        </w:tc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7DF44F6E" w14:textId="77777777" w:rsidR="00764244" w:rsidRDefault="00764244"/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20982367" w14:textId="77777777" w:rsidR="00764244" w:rsidRDefault="00764244"/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0792FB51" w14:textId="77777777" w:rsidR="00764244" w:rsidRDefault="00764244"/>
        </w:tc>
        <w:tc>
          <w:tcPr>
            <w:tcW w:w="2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2CBFFE2F" w14:textId="77777777" w:rsidR="00764244" w:rsidRDefault="00764244"/>
        </w:tc>
      </w:tr>
      <w:tr w:rsidR="00764244" w14:paraId="50B7ED86" w14:textId="77777777">
        <w:trPr>
          <w:trHeight w:hRule="exact" w:val="516"/>
        </w:trPr>
        <w:tc>
          <w:tcPr>
            <w:tcW w:w="3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F91F82" w14:textId="77777777" w:rsidR="00764244" w:rsidRDefault="00937E1C">
            <w:pPr>
              <w:pStyle w:val="TableParagraph"/>
              <w:spacing w:before="81"/>
              <w:ind w:left="103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/>
                <w:b/>
                <w:sz w:val="28"/>
              </w:rPr>
              <w:t>Creativity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3A8C3B" w14:textId="77777777" w:rsidR="00764244" w:rsidRDefault="00764244"/>
        </w:tc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226A49" w14:textId="77777777" w:rsidR="00764244" w:rsidRDefault="00764244"/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54247F" w14:textId="77777777" w:rsidR="00764244" w:rsidRDefault="00764244"/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08FBE5" w14:textId="77777777" w:rsidR="00764244" w:rsidRDefault="00764244"/>
        </w:tc>
        <w:tc>
          <w:tcPr>
            <w:tcW w:w="2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B45F47" w14:textId="77777777" w:rsidR="00764244" w:rsidRDefault="00764244"/>
        </w:tc>
      </w:tr>
      <w:tr w:rsidR="00764244" w14:paraId="3F9CF94E" w14:textId="77777777">
        <w:trPr>
          <w:trHeight w:hRule="exact" w:val="518"/>
        </w:trPr>
        <w:tc>
          <w:tcPr>
            <w:tcW w:w="3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3B201981" w14:textId="77777777" w:rsidR="00764244" w:rsidRDefault="00937E1C">
            <w:pPr>
              <w:pStyle w:val="TableParagraph"/>
              <w:spacing w:before="83"/>
              <w:ind w:left="103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/>
                <w:b/>
                <w:sz w:val="28"/>
              </w:rPr>
              <w:t>Family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597F2BF3" w14:textId="77777777" w:rsidR="00764244" w:rsidRDefault="00764244"/>
        </w:tc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7EC5EB0E" w14:textId="77777777" w:rsidR="00764244" w:rsidRDefault="00764244"/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09D779DE" w14:textId="77777777" w:rsidR="00764244" w:rsidRDefault="00764244"/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2A6ADDD7" w14:textId="77777777" w:rsidR="00764244" w:rsidRDefault="00764244"/>
        </w:tc>
        <w:tc>
          <w:tcPr>
            <w:tcW w:w="2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60CD50AD" w14:textId="77777777" w:rsidR="00764244" w:rsidRDefault="00764244"/>
        </w:tc>
      </w:tr>
      <w:tr w:rsidR="00764244" w14:paraId="76582C50" w14:textId="77777777">
        <w:trPr>
          <w:trHeight w:hRule="exact" w:val="488"/>
        </w:trPr>
        <w:tc>
          <w:tcPr>
            <w:tcW w:w="3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14F3DD" w14:textId="77777777" w:rsidR="00764244" w:rsidRDefault="00937E1C">
            <w:pPr>
              <w:pStyle w:val="TableParagraph"/>
              <w:spacing w:before="67"/>
              <w:ind w:left="103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/>
                <w:b/>
                <w:sz w:val="28"/>
              </w:rPr>
              <w:t>Friendships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DC268D" w14:textId="77777777" w:rsidR="00764244" w:rsidRDefault="00764244"/>
        </w:tc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BFAAB7" w14:textId="77777777" w:rsidR="00764244" w:rsidRDefault="00764244"/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0510DC" w14:textId="77777777" w:rsidR="00764244" w:rsidRDefault="00764244"/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64B4B8" w14:textId="77777777" w:rsidR="00764244" w:rsidRDefault="00764244"/>
        </w:tc>
        <w:tc>
          <w:tcPr>
            <w:tcW w:w="2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75C6CB" w14:textId="77777777" w:rsidR="00764244" w:rsidRDefault="00764244"/>
        </w:tc>
      </w:tr>
      <w:tr w:rsidR="00764244" w14:paraId="57A5994B" w14:textId="77777777">
        <w:trPr>
          <w:trHeight w:hRule="exact" w:val="517"/>
        </w:trPr>
        <w:tc>
          <w:tcPr>
            <w:tcW w:w="3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2FA8FFB6" w14:textId="77777777" w:rsidR="00764244" w:rsidRDefault="00937E1C">
            <w:pPr>
              <w:pStyle w:val="TableParagraph"/>
              <w:spacing w:before="82"/>
              <w:ind w:left="103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/>
                <w:b/>
                <w:sz w:val="28"/>
              </w:rPr>
              <w:t>Health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0166AC55" w14:textId="77777777" w:rsidR="00764244" w:rsidRDefault="00764244"/>
        </w:tc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5AEDE9BB" w14:textId="77777777" w:rsidR="00764244" w:rsidRDefault="00764244"/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742C9541" w14:textId="77777777" w:rsidR="00764244" w:rsidRDefault="00764244"/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6D66E09D" w14:textId="77777777" w:rsidR="00764244" w:rsidRDefault="00764244"/>
        </w:tc>
        <w:tc>
          <w:tcPr>
            <w:tcW w:w="2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1EC3C692" w14:textId="77777777" w:rsidR="00764244" w:rsidRDefault="00764244"/>
        </w:tc>
      </w:tr>
      <w:tr w:rsidR="00764244" w14:paraId="2667F6DC" w14:textId="77777777">
        <w:trPr>
          <w:trHeight w:hRule="exact" w:val="490"/>
        </w:trPr>
        <w:tc>
          <w:tcPr>
            <w:tcW w:w="3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F6AC50" w14:textId="77777777" w:rsidR="00764244" w:rsidRDefault="00937E1C">
            <w:pPr>
              <w:pStyle w:val="TableParagraph"/>
              <w:spacing w:before="69"/>
              <w:ind w:left="103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/>
                <w:b/>
                <w:sz w:val="28"/>
              </w:rPr>
              <w:t>Living</w:t>
            </w:r>
            <w:r>
              <w:rPr>
                <w:rFonts w:ascii="Calibri"/>
                <w:b/>
                <w:spacing w:val="-4"/>
                <w:sz w:val="28"/>
              </w:rPr>
              <w:t xml:space="preserve"> </w:t>
            </w:r>
            <w:r>
              <w:rPr>
                <w:rFonts w:ascii="Calibri"/>
                <w:b/>
                <w:sz w:val="28"/>
              </w:rPr>
              <w:t>Accommodations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3D3947" w14:textId="77777777" w:rsidR="00764244" w:rsidRDefault="00764244"/>
        </w:tc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CB25D3" w14:textId="77777777" w:rsidR="00764244" w:rsidRDefault="00764244"/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76B8A4" w14:textId="77777777" w:rsidR="00764244" w:rsidRDefault="00764244"/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962CC4" w14:textId="77777777" w:rsidR="00764244" w:rsidRDefault="00764244"/>
        </w:tc>
        <w:tc>
          <w:tcPr>
            <w:tcW w:w="2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403617" w14:textId="77777777" w:rsidR="00764244" w:rsidRDefault="00764244"/>
        </w:tc>
      </w:tr>
      <w:tr w:rsidR="00764244" w14:paraId="4756A840" w14:textId="77777777">
        <w:trPr>
          <w:trHeight w:hRule="exact" w:val="516"/>
        </w:trPr>
        <w:tc>
          <w:tcPr>
            <w:tcW w:w="3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7D761BFA" w14:textId="77777777" w:rsidR="00764244" w:rsidRDefault="00937E1C">
            <w:pPr>
              <w:pStyle w:val="TableParagraph"/>
              <w:spacing w:before="81"/>
              <w:ind w:left="103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/>
                <w:b/>
                <w:sz w:val="28"/>
              </w:rPr>
              <w:t>Organization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371C3FA8" w14:textId="77777777" w:rsidR="00764244" w:rsidRDefault="00764244"/>
        </w:tc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51C2D0FE" w14:textId="77777777" w:rsidR="00764244" w:rsidRDefault="00764244"/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39D88C9F" w14:textId="77777777" w:rsidR="00764244" w:rsidRDefault="00764244"/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43977C43" w14:textId="77777777" w:rsidR="00764244" w:rsidRDefault="00764244"/>
        </w:tc>
        <w:tc>
          <w:tcPr>
            <w:tcW w:w="2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258701A4" w14:textId="77777777" w:rsidR="00764244" w:rsidRDefault="00764244"/>
        </w:tc>
      </w:tr>
      <w:tr w:rsidR="00764244" w14:paraId="248BE4AF" w14:textId="77777777">
        <w:trPr>
          <w:trHeight w:hRule="exact" w:val="490"/>
        </w:trPr>
        <w:tc>
          <w:tcPr>
            <w:tcW w:w="3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817784" w14:textId="77777777" w:rsidR="00764244" w:rsidRDefault="00937E1C">
            <w:pPr>
              <w:pStyle w:val="TableParagraph"/>
              <w:spacing w:before="69"/>
              <w:ind w:left="103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/>
                <w:b/>
                <w:sz w:val="28"/>
              </w:rPr>
              <w:t>Personal</w:t>
            </w:r>
            <w:r>
              <w:rPr>
                <w:rFonts w:ascii="Calibri"/>
                <w:b/>
                <w:spacing w:val="-8"/>
                <w:sz w:val="28"/>
              </w:rPr>
              <w:t xml:space="preserve"> </w:t>
            </w:r>
            <w:r>
              <w:rPr>
                <w:rFonts w:ascii="Calibri"/>
                <w:b/>
                <w:sz w:val="28"/>
              </w:rPr>
              <w:t>Appearance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D2DBBF" w14:textId="77777777" w:rsidR="00764244" w:rsidRDefault="00764244"/>
        </w:tc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44EB3C" w14:textId="77777777" w:rsidR="00764244" w:rsidRDefault="00764244"/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00FCCC" w14:textId="77777777" w:rsidR="00764244" w:rsidRDefault="00764244"/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EEC0BA" w14:textId="77777777" w:rsidR="00764244" w:rsidRDefault="00764244"/>
        </w:tc>
        <w:tc>
          <w:tcPr>
            <w:tcW w:w="2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648D41" w14:textId="77777777" w:rsidR="00764244" w:rsidRDefault="00764244"/>
        </w:tc>
      </w:tr>
      <w:tr w:rsidR="00764244" w14:paraId="7AB6EC74" w14:textId="77777777">
        <w:trPr>
          <w:trHeight w:hRule="exact" w:val="516"/>
        </w:trPr>
        <w:tc>
          <w:tcPr>
            <w:tcW w:w="3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25D0E0E5" w14:textId="77777777" w:rsidR="00764244" w:rsidRDefault="00937E1C">
            <w:pPr>
              <w:pStyle w:val="TableParagraph"/>
              <w:spacing w:before="81"/>
              <w:ind w:left="103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/>
                <w:b/>
                <w:sz w:val="28"/>
              </w:rPr>
              <w:t>Pleasure/Leisure</w:t>
            </w:r>
            <w:r>
              <w:rPr>
                <w:rFonts w:ascii="Calibri"/>
                <w:b/>
                <w:spacing w:val="-11"/>
                <w:sz w:val="28"/>
              </w:rPr>
              <w:t xml:space="preserve"> </w:t>
            </w:r>
            <w:r>
              <w:rPr>
                <w:rFonts w:ascii="Calibri"/>
                <w:b/>
                <w:sz w:val="28"/>
              </w:rPr>
              <w:t>Time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59508A6E" w14:textId="77777777" w:rsidR="00764244" w:rsidRDefault="00764244"/>
        </w:tc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01DB849E" w14:textId="77777777" w:rsidR="00764244" w:rsidRDefault="00764244"/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5D7B4F07" w14:textId="77777777" w:rsidR="00764244" w:rsidRDefault="00764244"/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5E93B123" w14:textId="77777777" w:rsidR="00764244" w:rsidRDefault="00764244"/>
        </w:tc>
        <w:tc>
          <w:tcPr>
            <w:tcW w:w="2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62FF6447" w14:textId="77777777" w:rsidR="00764244" w:rsidRDefault="00764244"/>
        </w:tc>
      </w:tr>
      <w:tr w:rsidR="00764244" w14:paraId="1724D093" w14:textId="77777777">
        <w:trPr>
          <w:trHeight w:hRule="exact" w:val="518"/>
        </w:trPr>
        <w:tc>
          <w:tcPr>
            <w:tcW w:w="3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A1739" w14:textId="77777777" w:rsidR="00764244" w:rsidRDefault="00937E1C">
            <w:pPr>
              <w:pStyle w:val="TableParagraph"/>
              <w:spacing w:before="83"/>
              <w:ind w:left="103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/>
                <w:b/>
                <w:sz w:val="28"/>
              </w:rPr>
              <w:t>Sex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79D3ED" w14:textId="77777777" w:rsidR="00764244" w:rsidRDefault="00764244"/>
        </w:tc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C40C5C" w14:textId="77777777" w:rsidR="00764244" w:rsidRDefault="00764244"/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1AD034" w14:textId="77777777" w:rsidR="00764244" w:rsidRDefault="00764244"/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2503B" w14:textId="77777777" w:rsidR="00764244" w:rsidRDefault="00764244"/>
        </w:tc>
        <w:tc>
          <w:tcPr>
            <w:tcW w:w="2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BCAC25" w14:textId="77777777" w:rsidR="00764244" w:rsidRDefault="00764244"/>
        </w:tc>
      </w:tr>
      <w:tr w:rsidR="00764244" w14:paraId="7815ED32" w14:textId="77777777">
        <w:trPr>
          <w:trHeight w:hRule="exact" w:val="487"/>
        </w:trPr>
        <w:tc>
          <w:tcPr>
            <w:tcW w:w="3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7A6255AA" w14:textId="77777777" w:rsidR="00764244" w:rsidRDefault="00937E1C">
            <w:pPr>
              <w:pStyle w:val="TableParagraph"/>
              <w:spacing w:before="67"/>
              <w:ind w:left="103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/>
                <w:b/>
                <w:sz w:val="28"/>
              </w:rPr>
              <w:t>Spiritual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297D58CA" w14:textId="77777777" w:rsidR="00764244" w:rsidRDefault="00764244"/>
        </w:tc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48C404F0" w14:textId="77777777" w:rsidR="00764244" w:rsidRDefault="00764244"/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22FE56F0" w14:textId="77777777" w:rsidR="00764244" w:rsidRDefault="00764244"/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1259F04F" w14:textId="77777777" w:rsidR="00764244" w:rsidRDefault="00764244"/>
        </w:tc>
        <w:tc>
          <w:tcPr>
            <w:tcW w:w="2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1F64C63E" w14:textId="77777777" w:rsidR="00764244" w:rsidRDefault="00764244"/>
        </w:tc>
      </w:tr>
      <w:tr w:rsidR="00764244" w14:paraId="3FF8B55C" w14:textId="77777777">
        <w:trPr>
          <w:trHeight w:hRule="exact" w:val="518"/>
        </w:trPr>
        <w:tc>
          <w:tcPr>
            <w:tcW w:w="3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398B99" w14:textId="77777777" w:rsidR="00764244" w:rsidRDefault="00937E1C">
            <w:pPr>
              <w:pStyle w:val="TableParagraph"/>
              <w:spacing w:before="83"/>
              <w:ind w:left="103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/>
                <w:b/>
                <w:sz w:val="28"/>
              </w:rPr>
              <w:t>Time</w:t>
            </w:r>
            <w:r>
              <w:rPr>
                <w:rFonts w:ascii="Calibri"/>
                <w:b/>
                <w:spacing w:val="-3"/>
                <w:sz w:val="28"/>
              </w:rPr>
              <w:t xml:space="preserve"> </w:t>
            </w:r>
            <w:r>
              <w:rPr>
                <w:rFonts w:ascii="Calibri"/>
                <w:b/>
                <w:sz w:val="28"/>
              </w:rPr>
              <w:t>Management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AD7746" w14:textId="77777777" w:rsidR="00764244" w:rsidRDefault="00764244"/>
        </w:tc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C59AAA" w14:textId="77777777" w:rsidR="00764244" w:rsidRDefault="00764244"/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CB2441" w14:textId="77777777" w:rsidR="00764244" w:rsidRDefault="00764244"/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3AA9CF" w14:textId="77777777" w:rsidR="00764244" w:rsidRDefault="00764244"/>
        </w:tc>
        <w:tc>
          <w:tcPr>
            <w:tcW w:w="2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9115A9" w14:textId="77777777" w:rsidR="00764244" w:rsidRDefault="00764244"/>
        </w:tc>
      </w:tr>
      <w:tr w:rsidR="00764244" w14:paraId="30EFC3C0" w14:textId="77777777">
        <w:trPr>
          <w:trHeight w:hRule="exact" w:val="490"/>
        </w:trPr>
        <w:tc>
          <w:tcPr>
            <w:tcW w:w="3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43525068" w14:textId="77777777" w:rsidR="00764244" w:rsidRDefault="00937E1C">
            <w:pPr>
              <w:pStyle w:val="TableParagraph"/>
              <w:spacing w:before="69"/>
              <w:ind w:left="103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/>
                <w:b/>
                <w:sz w:val="28"/>
              </w:rPr>
              <w:t>Volunteer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47E37248" w14:textId="77777777" w:rsidR="00764244" w:rsidRDefault="00764244"/>
        </w:tc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7BA41F73" w14:textId="77777777" w:rsidR="00764244" w:rsidRDefault="00764244"/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6257832D" w14:textId="77777777" w:rsidR="00764244" w:rsidRDefault="00764244"/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52502DB0" w14:textId="77777777" w:rsidR="00764244" w:rsidRDefault="00764244"/>
        </w:tc>
        <w:tc>
          <w:tcPr>
            <w:tcW w:w="2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14:paraId="68F598B2" w14:textId="77777777" w:rsidR="00764244" w:rsidRDefault="00764244"/>
        </w:tc>
      </w:tr>
    </w:tbl>
    <w:p w14:paraId="7935637B" w14:textId="77777777" w:rsidR="00764244" w:rsidRDefault="00764244">
      <w:pPr>
        <w:sectPr w:rsidR="00764244" w:rsidSect="0038481E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type w:val="continuous"/>
          <w:pgSz w:w="12240" w:h="15840"/>
          <w:pgMar w:top="288" w:right="562" w:bottom="274" w:left="475" w:header="720" w:footer="720" w:gutter="0"/>
          <w:cols w:space="720"/>
        </w:sectPr>
      </w:pPr>
    </w:p>
    <w:p w14:paraId="10365182" w14:textId="77777777" w:rsidR="00764244" w:rsidRPr="0054700C" w:rsidRDefault="00937E1C" w:rsidP="0054700C">
      <w:pPr>
        <w:pStyle w:val="BodyText"/>
        <w:jc w:val="center"/>
        <w:rPr>
          <w:b/>
          <w:sz w:val="28"/>
          <w:szCs w:val="28"/>
        </w:rPr>
      </w:pPr>
      <w:r w:rsidRPr="0054700C">
        <w:rPr>
          <w:b/>
          <w:sz w:val="28"/>
          <w:szCs w:val="28"/>
        </w:rPr>
        <w:lastRenderedPageBreak/>
        <w:t>Column Descriptions</w:t>
      </w:r>
    </w:p>
    <w:p w14:paraId="0EE1AA64" w14:textId="77777777" w:rsidR="00764244" w:rsidRDefault="00764244">
      <w:pPr>
        <w:spacing w:before="7"/>
        <w:rPr>
          <w:rFonts w:ascii="Arial" w:eastAsia="Arial" w:hAnsi="Arial" w:cs="Arial"/>
          <w:sz w:val="17"/>
          <w:szCs w:val="17"/>
        </w:rPr>
      </w:pPr>
    </w:p>
    <w:p w14:paraId="025280B8" w14:textId="77777777" w:rsidR="00764244" w:rsidRPr="0054700C" w:rsidRDefault="00937E1C" w:rsidP="0054700C">
      <w:pPr>
        <w:pStyle w:val="BodyText"/>
        <w:rPr>
          <w:b/>
        </w:rPr>
      </w:pPr>
      <w:r w:rsidRPr="0054700C">
        <w:rPr>
          <w:b/>
        </w:rPr>
        <w:t>Current Satisfaction Rating</w:t>
      </w:r>
    </w:p>
    <w:p w14:paraId="3220C3C6" w14:textId="77777777" w:rsidR="00764244" w:rsidRPr="0054700C" w:rsidRDefault="00764244" w:rsidP="0054700C">
      <w:pPr>
        <w:pStyle w:val="BodyText"/>
      </w:pPr>
    </w:p>
    <w:p w14:paraId="2E034DDD" w14:textId="77777777" w:rsidR="00764244" w:rsidRPr="0054700C" w:rsidRDefault="00937E1C" w:rsidP="0054700C">
      <w:pPr>
        <w:pStyle w:val="BodyText"/>
      </w:pPr>
      <w:r w:rsidRPr="0054700C">
        <w:t>On a scale of 1 to 10 (10 representing amazingly satisfied), how satisfied are you with the way things currently are?</w:t>
      </w:r>
    </w:p>
    <w:p w14:paraId="4FCED3FA" w14:textId="77777777" w:rsidR="00764244" w:rsidRPr="0054700C" w:rsidRDefault="00764244" w:rsidP="0054700C">
      <w:pPr>
        <w:pStyle w:val="BodyText"/>
      </w:pPr>
    </w:p>
    <w:p w14:paraId="4CA6FC9B" w14:textId="77777777" w:rsidR="00764244" w:rsidRPr="0054700C" w:rsidRDefault="00937E1C" w:rsidP="0054700C">
      <w:pPr>
        <w:pStyle w:val="BodyText"/>
        <w:rPr>
          <w:b/>
        </w:rPr>
      </w:pPr>
      <w:r w:rsidRPr="0054700C">
        <w:rPr>
          <w:b/>
        </w:rPr>
        <w:t>Ideal Satisfaction Rating</w:t>
      </w:r>
    </w:p>
    <w:p w14:paraId="3D359788" w14:textId="77777777" w:rsidR="00764244" w:rsidRPr="0054700C" w:rsidRDefault="00764244" w:rsidP="0054700C">
      <w:pPr>
        <w:pStyle w:val="BodyText"/>
      </w:pPr>
    </w:p>
    <w:p w14:paraId="4C031259" w14:textId="77777777" w:rsidR="00764244" w:rsidRPr="0054700C" w:rsidRDefault="00937E1C" w:rsidP="0054700C">
      <w:pPr>
        <w:pStyle w:val="BodyText"/>
      </w:pPr>
      <w:r w:rsidRPr="0054700C">
        <w:t>On a scale of 1 to 10 (10 representing amazingly satisfied), what is your ideal satisfaction rating with this area?</w:t>
      </w:r>
    </w:p>
    <w:p w14:paraId="2CE3C749" w14:textId="77777777" w:rsidR="00764244" w:rsidRPr="0054700C" w:rsidRDefault="00764244" w:rsidP="0054700C">
      <w:pPr>
        <w:pStyle w:val="BodyText"/>
      </w:pPr>
    </w:p>
    <w:p w14:paraId="39610506" w14:textId="77777777" w:rsidR="00764244" w:rsidRPr="0054700C" w:rsidRDefault="00937E1C" w:rsidP="0054700C">
      <w:pPr>
        <w:pStyle w:val="BodyText"/>
        <w:rPr>
          <w:b/>
        </w:rPr>
      </w:pPr>
      <w:r w:rsidRPr="0054700C">
        <w:rPr>
          <w:b/>
        </w:rPr>
        <w:t>Gap</w:t>
      </w:r>
    </w:p>
    <w:p w14:paraId="5A0A9849" w14:textId="77777777" w:rsidR="00764244" w:rsidRPr="0054700C" w:rsidRDefault="00764244" w:rsidP="0054700C">
      <w:pPr>
        <w:pStyle w:val="BodyText"/>
      </w:pPr>
    </w:p>
    <w:p w14:paraId="638111F1" w14:textId="77777777" w:rsidR="00764244" w:rsidRPr="0054700C" w:rsidRDefault="00937E1C" w:rsidP="0054700C">
      <w:pPr>
        <w:pStyle w:val="BodyText"/>
      </w:pPr>
      <w:r w:rsidRPr="0054700C">
        <w:t>Subtract column 3 from column 2 to determine the numeric difference. This is just another way to help you prioritize your goals.</w:t>
      </w:r>
    </w:p>
    <w:p w14:paraId="699A3A31" w14:textId="77777777" w:rsidR="00764244" w:rsidRPr="0054700C" w:rsidRDefault="00764244" w:rsidP="0054700C">
      <w:pPr>
        <w:pStyle w:val="BodyText"/>
      </w:pPr>
    </w:p>
    <w:p w14:paraId="5CB75C5D" w14:textId="77777777" w:rsidR="00764244" w:rsidRPr="0054700C" w:rsidRDefault="00937E1C" w:rsidP="0054700C">
      <w:pPr>
        <w:pStyle w:val="BodyText"/>
        <w:rPr>
          <w:b/>
        </w:rPr>
      </w:pPr>
      <w:r w:rsidRPr="0054700C">
        <w:rPr>
          <w:b/>
        </w:rPr>
        <w:t>Priority Rating</w:t>
      </w:r>
    </w:p>
    <w:p w14:paraId="015F5194" w14:textId="77777777" w:rsidR="00764244" w:rsidRPr="0054700C" w:rsidRDefault="00764244" w:rsidP="0054700C">
      <w:pPr>
        <w:pStyle w:val="BodyText"/>
      </w:pPr>
    </w:p>
    <w:p w14:paraId="40C93C8F" w14:textId="77777777" w:rsidR="00764244" w:rsidRPr="0054700C" w:rsidRDefault="00937E1C" w:rsidP="0054700C">
      <w:pPr>
        <w:pStyle w:val="BodyText"/>
      </w:pPr>
      <w:r w:rsidRPr="0054700C">
        <w:t>On a scale of 1 to 5 (5 representing a high priority), how much of a priority is dealing with this area for you right now?</w:t>
      </w:r>
    </w:p>
    <w:p w14:paraId="032510B9" w14:textId="77777777" w:rsidR="00764244" w:rsidRPr="0054700C" w:rsidRDefault="00764244" w:rsidP="0054700C">
      <w:pPr>
        <w:pStyle w:val="BodyText"/>
      </w:pPr>
    </w:p>
    <w:p w14:paraId="3FFF2ED2" w14:textId="77777777" w:rsidR="00764244" w:rsidRPr="0054700C" w:rsidRDefault="00937E1C" w:rsidP="0054700C">
      <w:pPr>
        <w:pStyle w:val="BodyText"/>
        <w:rPr>
          <w:b/>
        </w:rPr>
      </w:pPr>
      <w:r w:rsidRPr="0054700C">
        <w:rPr>
          <w:b/>
        </w:rPr>
        <w:t>Total</w:t>
      </w:r>
    </w:p>
    <w:p w14:paraId="3BB40F2D" w14:textId="77777777" w:rsidR="00764244" w:rsidRPr="0054700C" w:rsidRDefault="00764244" w:rsidP="0054700C">
      <w:pPr>
        <w:pStyle w:val="BodyText"/>
      </w:pPr>
    </w:p>
    <w:p w14:paraId="05B6F683" w14:textId="77777777" w:rsidR="00764244" w:rsidRPr="0054700C" w:rsidRDefault="00937E1C" w:rsidP="0054700C">
      <w:pPr>
        <w:pStyle w:val="BodyText"/>
      </w:pPr>
      <w:r w:rsidRPr="0054700C">
        <w:t>This column contains the combined total for the Gap column and the Priority Rating column. This will help you decide which areas to improve first.</w:t>
      </w:r>
    </w:p>
    <w:sectPr w:rsidR="00764244" w:rsidRPr="0054700C">
      <w:pgSz w:w="12240" w:h="15840"/>
      <w:pgMar w:top="1000" w:right="1200" w:bottom="280" w:left="10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77A0EC" w14:textId="77777777" w:rsidR="00BF3E6E" w:rsidRDefault="00BF3E6E" w:rsidP="0038481E">
      <w:r>
        <w:separator/>
      </w:r>
    </w:p>
  </w:endnote>
  <w:endnote w:type="continuationSeparator" w:id="0">
    <w:p w14:paraId="2A3F042B" w14:textId="77777777" w:rsidR="00BF3E6E" w:rsidRDefault="00BF3E6E" w:rsidP="003848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10D05D" w14:textId="77777777" w:rsidR="002673A1" w:rsidRDefault="002673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4FBF8C" w14:textId="66F3BD3E" w:rsidR="006C5AF5" w:rsidRDefault="006C5AF5" w:rsidP="006C5AF5">
    <w:pPr>
      <w:pStyle w:val="Footer"/>
    </w:pPr>
  </w:p>
  <w:p w14:paraId="5AF3CFF8" w14:textId="6B1DABAB" w:rsidR="006C5AF5" w:rsidRPr="006C5AF5" w:rsidRDefault="006C5AF5" w:rsidP="006C5AF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16B86C" w14:textId="77777777" w:rsidR="002673A1" w:rsidRDefault="002673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0DC4C1" w14:textId="77777777" w:rsidR="00BF3E6E" w:rsidRDefault="00BF3E6E" w:rsidP="0038481E">
      <w:r>
        <w:separator/>
      </w:r>
    </w:p>
  </w:footnote>
  <w:footnote w:type="continuationSeparator" w:id="0">
    <w:p w14:paraId="6CE32811" w14:textId="77777777" w:rsidR="00BF3E6E" w:rsidRDefault="00BF3E6E" w:rsidP="003848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48FAD2" w14:textId="77777777" w:rsidR="002673A1" w:rsidRDefault="002673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44B733" w14:textId="29F001FD" w:rsidR="0038481E" w:rsidRDefault="0038481E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1B8F1346" wp14:editId="77890732">
              <wp:simplePos x="0" y="0"/>
              <wp:positionH relativeFrom="margin">
                <wp:posOffset>206375</wp:posOffset>
              </wp:positionH>
              <wp:positionV relativeFrom="paragraph">
                <wp:posOffset>-201930</wp:posOffset>
              </wp:positionV>
              <wp:extent cx="1114425" cy="752475"/>
              <wp:effectExtent l="0" t="0" r="0" b="0"/>
              <wp:wrapTopAndBottom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14425" cy="7524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EFDE3DF" w14:textId="30D67227" w:rsidR="0038481E" w:rsidRDefault="000F3963" w:rsidP="0038481E">
                          <w:pPr>
                            <w:jc w:val="center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F1B5E0" wp14:editId="11A2E276">
                                <wp:extent cx="581025" cy="652145"/>
                                <wp:effectExtent l="0" t="0" r="9525" b="0"/>
                                <wp:docPr id="9" name="Picture 9" descr="Tree, Hands, Fingers, Green, Ecological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Tree, Hands, Fingers, Green, Ecological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81025" cy="65214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B8F134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6.25pt;margin-top:-15.9pt;width:87.75pt;height:59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" filled="f" stroked="f">
              <v:textbox>
                <w:txbxContent>
                  <w:p w14:paraId="6EFDE3DF" w14:textId="30D67227" w:rsidR="0038481E" w:rsidRDefault="000F3963" w:rsidP="0038481E">
                    <w:pPr>
                      <w:jc w:val="center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BF1B5E0" wp14:editId="11A2E276">
                          <wp:extent cx="581025" cy="652145"/>
                          <wp:effectExtent l="0" t="0" r="9525" b="0"/>
                          <wp:docPr id="9" name="Picture 9" descr="Tree, Hands, Fingers, Green, Ecological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Tree, Hands, Fingers, Green, Ecological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81025" cy="65214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topAndBottom" anchorx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A1E184" w14:textId="77777777" w:rsidR="002673A1" w:rsidRDefault="002673A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5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G2NDE3MTQ0MTaztDRW0lEKTi0uzszPAykwrAUA1ed97ywAAAA="/>
  </w:docVars>
  <w:rsids>
    <w:rsidRoot w:val="00764244"/>
    <w:rsid w:val="000F3963"/>
    <w:rsid w:val="001C2816"/>
    <w:rsid w:val="002673A1"/>
    <w:rsid w:val="0038481E"/>
    <w:rsid w:val="0054700C"/>
    <w:rsid w:val="006374E5"/>
    <w:rsid w:val="006B3BE7"/>
    <w:rsid w:val="006C5AF5"/>
    <w:rsid w:val="00764244"/>
    <w:rsid w:val="008840D0"/>
    <w:rsid w:val="00937E1C"/>
    <w:rsid w:val="00BF3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686E44"/>
  <w15:docId w15:val="{9A22BDB6-5D69-4C3E-AF27-46B2F4663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next w:val="BodyText"/>
    <w:autoRedefine/>
    <w:uiPriority w:val="1"/>
    <w:qFormat/>
    <w:rsid w:val="006B3BE7"/>
    <w:pPr>
      <w:spacing w:line="360" w:lineRule="auto"/>
      <w:ind w:left="112"/>
      <w:outlineLvl w:val="0"/>
    </w:pPr>
    <w:rPr>
      <w:rFonts w:ascii="Arial" w:eastAsia="Arial" w:hAnsi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2"/>
    </w:pPr>
    <w:rPr>
      <w:rFonts w:ascii="Arial" w:eastAsia="Arial" w:hAnsi="Arial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848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481E"/>
  </w:style>
  <w:style w:type="paragraph" w:styleId="Footer">
    <w:name w:val="footer"/>
    <w:basedOn w:val="Normal"/>
    <w:link w:val="FooterChar"/>
    <w:uiPriority w:val="99"/>
    <w:unhideWhenUsed/>
    <w:rsid w:val="003848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481E"/>
  </w:style>
  <w:style w:type="character" w:styleId="Hyperlink">
    <w:name w:val="Hyperlink"/>
    <w:basedOn w:val="DefaultParagraphFont"/>
    <w:uiPriority w:val="99"/>
    <w:unhideWhenUsed/>
    <w:rsid w:val="006C5AF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189</Words>
  <Characters>10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Life Satisfaction Rating Table</vt:lpstr>
    </vt:vector>
  </TitlesOfParts>
  <Company/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Life Satisfaction Rating Table</dc:title>
  <dc:creator>Universal Coach Institute</dc:creator>
  <cp:lastModifiedBy>sharon davis</cp:lastModifiedBy>
  <cp:revision>6</cp:revision>
  <dcterms:created xsi:type="dcterms:W3CDTF">2017-07-13T04:49:00Z</dcterms:created>
  <dcterms:modified xsi:type="dcterms:W3CDTF">2020-08-07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9-1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6-01-12T00:00:00Z</vt:filetime>
  </property>
</Properties>
</file>